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Military</w:t>
      </w:r>
      <w:r>
        <w:t xml:space="preserve"> </w:t>
      </w:r>
      <w:r>
        <w:t xml:space="preserve">Officer</w:t>
      </w:r>
      <w:r>
        <w:t xml:space="preserve"> </w:t>
      </w:r>
      <w:r>
        <w:t xml:space="preserve">Position,</w:t>
      </w:r>
      <w:r>
        <w:t xml:space="preserve"> </w:t>
      </w:r>
      <w:r>
        <w:t xml:space="preserve">Qatar</w:t>
      </w:r>
      <w:r>
        <w:t xml:space="preserve"> </w:t>
      </w:r>
      <w:r>
        <w:t xml:space="preserve">Doha</w:t>
      </w:r>
    </w:p>
    <w:bookmarkStart w:id="21" w:name="Xd8ff0e1ca20f34bbd5263a145fef2ea367c9a23"/>
    <w:p>
      <w:pPr>
        <w:pStyle w:val="Heading1"/>
      </w:pPr>
      <w:r>
        <w:t xml:space="preserve">Internship Application Letter for Military Officer Training Program</w:t>
      </w:r>
    </w:p>
    <w:p>
      <w:pPr>
        <w:pStyle w:val="FirstParagraph"/>
      </w:pPr>
      <w:r>
        <w:t xml:space="preserve">Date: October 26, 2023</w:t>
      </w:r>
    </w:p>
    <w:p>
      <w:pPr>
        <w:pStyle w:val="BodyText"/>
      </w:pPr>
      <w:r>
        <w:t xml:space="preserve">Commanding Officer</w:t>
      </w:r>
      <w:r>
        <w:br/>
      </w:r>
      <w:r>
        <w:t xml:space="preserve">Qatar Armed Forces (QAF)</w:t>
      </w:r>
      <w:r>
        <w:br/>
      </w:r>
      <w:r>
        <w:t xml:space="preserve">Al Udeid Air Base</w:t>
      </w:r>
      <w:r>
        <w:br/>
      </w:r>
      <w:r>
        <w:t xml:space="preserve">Doha, Qatar</w:t>
      </w:r>
    </w:p>
    <w:bookmarkStart w:id="20" w:name="X37699b798a78adec117326fcdc287624dddc8d0"/>
    <w:p>
      <w:pPr>
        <w:pStyle w:val="Heading2"/>
      </w:pPr>
      <w:r>
        <w:t xml:space="preserve">Subject: Application for Military Officer Cadet Training Program in Doha</w:t>
      </w:r>
    </w:p>
    <w:p>
      <w:pPr>
        <w:pStyle w:val="FirstParagraph"/>
      </w:pPr>
      <w:r>
        <w:t xml:space="preserve">Dear Commanding Officer,</w:t>
      </w:r>
    </w:p>
    <w:p>
      <w:pPr>
        <w:pStyle w:val="BodyText"/>
      </w:pPr>
      <w:r>
        <w:t xml:space="preserve">I am writing with profound enthusiasm to express my earnest interest in the Military Officer Cadet Training Program at the Qatar Armed Forces (QAF), specifically seeking placement within the prestigious training framework based in Doha, Qatar. As a dedicated military aspirant deeply committed to national defense and regional stability, I have meticulously aligned my academic and professional trajectory with the strategic vision of</w:t>
      </w:r>
      <w:r>
        <w:t xml:space="preserve"> </w:t>
      </w:r>
      <w:r>
        <w:rPr>
          <w:bCs/>
          <w:b/>
        </w:rPr>
        <w:t xml:space="preserve">Qatar Doha</w:t>
      </w:r>
      <w:r>
        <w:t xml:space="preserve"> </w:t>
      </w:r>
      <w:r>
        <w:t xml:space="preserve">as a cornerstone of security in the Gulf Cooperation Council (GCC) region. This letter serves not merely as an</w:t>
      </w:r>
      <w:r>
        <w:t xml:space="preserve"> </w:t>
      </w:r>
      <w:r>
        <w:rPr>
          <w:bCs/>
          <w:b/>
        </w:rPr>
        <w:t xml:space="preserve">Internship Application Letter</w:t>
      </w:r>
      <w:r>
        <w:t xml:space="preserve">, but as a testament to my unwavering commitment to serve under the esteemed banner of Qatari military leadership.</w:t>
      </w:r>
    </w:p>
    <w:p>
      <w:pPr>
        <w:pStyle w:val="BodyText"/>
      </w:pPr>
      <w:r>
        <w:t xml:space="preserve">The strategic significance of Qatar’s position in global security architecture, particularly through its hosting of Al Udeid Air Base and pivotal role in regional defense partnerships, has profoundly shaped my career aspirations. I have studied extensively the Qatar National Vision 2030, which explicitly prioritizes a modernized military capable of safeguarding national sovereignty while contributing to collective security. It is within this context that I seek to contribute my skills as a future</w:t>
      </w:r>
      <w:r>
        <w:t xml:space="preserve"> </w:t>
      </w:r>
      <w:r>
        <w:rPr>
          <w:bCs/>
          <w:b/>
        </w:rPr>
        <w:t xml:space="preserve">Military Officer</w:t>
      </w:r>
      <w:r>
        <w:t xml:space="preserve"> </w:t>
      </w:r>
      <w:r>
        <w:t xml:space="preserve">through rigorous training in</w:t>
      </w:r>
      <w:r>
        <w:t xml:space="preserve"> </w:t>
      </w:r>
      <w:r>
        <w:rPr>
          <w:bCs/>
          <w:b/>
        </w:rPr>
        <w:t xml:space="preserve">Qatar Doha</w:t>
      </w:r>
      <w:r>
        <w:t xml:space="preserve">. My academic background in Military Strategy and International Security from the United States Military Academy (West Point) has provided me with theoretical rigor, but it is Qatar’s unique operational environment—where cultural sensitivity, advanced technology integration, and multinational coalition operations converge—that compels me to apply directly to your training program.</w:t>
      </w:r>
    </w:p>
    <w:p>
      <w:pPr>
        <w:pStyle w:val="BodyText"/>
      </w:pPr>
      <w:r>
        <w:t xml:space="preserve">During my undergraduate studies, I completed a specialized research project on "Gulf Security Dynamics: Qatar's Strategic Partnerships in the 21st Century," which included direct analysis of QAF’s operational doctrines. This work revealed Qatar’s exceptional emphasis on interoperability with international forces—a critical competency I aim to master through hands-on training in</w:t>
      </w:r>
      <w:r>
        <w:t xml:space="preserve"> </w:t>
      </w:r>
      <w:r>
        <w:rPr>
          <w:bCs/>
          <w:b/>
        </w:rPr>
        <w:t xml:space="preserve">Qatar Doha</w:t>
      </w:r>
      <w:r>
        <w:t xml:space="preserve">. My field experience as a Junior Officer Intern with the U.S. Army's 3rd Infantry Division involved cross-cultural military exercises with GCC partners, where I developed language proficiency in Arabic (Intermediate level) and cultivated a nuanced understanding of regional security imperatives. I am particularly drawn to QAF’s emphasis on technology-driven defense systems; my technical aptitude—evidenced by certifications in drone operations and cyber defense simulation—aligns precisely with Qatar’s modernization initiatives under the Ministry of Defense.</w:t>
      </w:r>
    </w:p>
    <w:p>
      <w:pPr>
        <w:pStyle w:val="BodyText"/>
      </w:pPr>
      <w:r>
        <w:t xml:space="preserve">What distinguishes this opportunity is its alignment with my core values. I am not merely applying for a position, but to become an integral part of Qatar’s military legacy. The QAF’s reputation for ethical leadership, as exemplified by Lieutenant General Mohammed bin Hamad al-Thani's recent initiatives on youth development in defense sectors, resonates deeply with my own philosophy: true military excellence requires service before self and continuous adaptation. I have followed QAF's expansion of its humanitarian missions—such as the Qatar Red Crescent’s disaster response teams deployed globally—as a model of how</w:t>
      </w:r>
      <w:r>
        <w:t xml:space="preserve"> </w:t>
      </w:r>
      <w:r>
        <w:rPr>
          <w:bCs/>
          <w:b/>
        </w:rPr>
        <w:t xml:space="preserve">Military Officer</w:t>
      </w:r>
      <w:r>
        <w:t xml:space="preserve"> </w:t>
      </w:r>
      <w:r>
        <w:t xml:space="preserve">roles transcend combat to embody national dignity and international solidarity. This holistic approach is precisely what I aspire to embody during my training in</w:t>
      </w:r>
      <w:r>
        <w:t xml:space="preserve"> </w:t>
      </w:r>
      <w:r>
        <w:rPr>
          <w:bCs/>
          <w:b/>
        </w:rPr>
        <w:t xml:space="preserve">Qatar Doha</w:t>
      </w:r>
      <w:r>
        <w:t xml:space="preserve">.</w:t>
      </w:r>
    </w:p>
    <w:p>
      <w:pPr>
        <w:pStyle w:val="BodyText"/>
      </w:pPr>
      <w:r>
        <w:t xml:space="preserve">My leadership journey includes founding the "Middle East Security Forum" at West Point, organizing simulations involving 50+ cadets from GCC institutions. These activities honed my ability to foster collaboration across cultural divides—a skill critical for QAF’s multinational operations. Furthermore, I completed a 6-month intensive language immersion program in Doha (2021), where I resided with a local family and engaged with community defense initiatives. This immersive experience provided irreplaceable insights into Qatari societal values and military culture—understanding that true security stems from trust between forces and citizens. In the context of</w:t>
      </w:r>
      <w:r>
        <w:t xml:space="preserve"> </w:t>
      </w:r>
      <w:r>
        <w:rPr>
          <w:bCs/>
          <w:b/>
        </w:rPr>
        <w:t xml:space="preserve">Qatar Doha</w:t>
      </w:r>
      <w:r>
        <w:t xml:space="preserve">, this cultural fluency is not merely beneficial; it is foundational.</w:t>
      </w:r>
    </w:p>
    <w:p>
      <w:pPr>
        <w:pStyle w:val="BodyText"/>
      </w:pPr>
      <w:r>
        <w:t xml:space="preserve">I recognize that the QAF Cadet Training Program demands exceptional discipline, intellectual curiosity, and adaptability—qualities I have consistently demonstrated. As a former cadet leader at West Point, I spearheaded a logistics optimization project that reduced training resource waste by 22%, directly contributing to operational efficiency. This initiative mirrored QAF’s strategic focus on sustainable defense practices. My physical readiness is exceptional (100th percentile in Army Physical Fitness Tests), and I am certified in Combat Lifesaver and Advanced First Aid—skills I am eager to deploy within the Qatari military framework.</w:t>
      </w:r>
    </w:p>
    <w:p>
      <w:pPr>
        <w:pStyle w:val="BodyText"/>
      </w:pPr>
      <w:r>
        <w:t xml:space="preserve">Crucially, this is not a transient internship opportunity but the beginning of a lifelong commitment to Qatar’s security. My long-term vision aligns with QAF’s goals: I aspire to serve as an intelligence officer specializing in Gulf security dynamics, contributing directly to Doha’s strategic objectives through data-driven analysis and coalition coordination. I am prepared for the rigorous demands of training at your esteemed institution—both physically and mentally—and will honor the trust placed in me by embodying Qatar’s core values of integrity, excellence, and service.</w:t>
      </w:r>
    </w:p>
    <w:p>
      <w:pPr>
        <w:pStyle w:val="BodyText"/>
      </w:pPr>
      <w:r>
        <w:t xml:space="preserve">The prospect of contributing to a military force that has evolved from regional guardian to global security partner is profoundly motivating. I am not seeking merely a position in an</w:t>
      </w:r>
      <w:r>
        <w:t xml:space="preserve"> </w:t>
      </w:r>
      <w:r>
        <w:rPr>
          <w:bCs/>
          <w:b/>
        </w:rPr>
        <w:t xml:space="preserve">Internship Application Letter</w:t>
      </w:r>
      <w:r>
        <w:t xml:space="preserve">, but the honor of training as part of the QAF family in the heartland of Qatar’s defense enterprise—</w:t>
      </w:r>
      <w:r>
        <w:rPr>
          <w:bCs/>
          <w:b/>
        </w:rPr>
        <w:t xml:space="preserve">Doha</w:t>
      </w:r>
      <w:r>
        <w:t xml:space="preserve">. My resume, attached for your review, details my qualifications and aligns precisely with your program’s requirements. I welcome the opportunity to discuss how my background in military strategy, cross-cultural leadership, and commitment to Qatar’s security vision can support QAF's mission.</w:t>
      </w:r>
    </w:p>
    <w:p>
      <w:pPr>
        <w:pStyle w:val="BodyText"/>
      </w:pPr>
      <w:r>
        <w:t xml:space="preserve">Thank you for considering my application. I eagerly anticipate the possibility of contributing to the legacy of excellence at Qatar Armed Forces in Doha.</w:t>
      </w:r>
    </w:p>
    <w:p>
      <w:pPr>
        <w:pStyle w:val="BodyText"/>
      </w:pPr>
      <w:r>
        <w:t xml:space="preserve">Sincerely,</w:t>
      </w:r>
    </w:p>
    <w:p>
      <w:pPr>
        <w:pStyle w:val="BodyText"/>
      </w:pPr>
      <w:r>
        <w:rPr>
          <w:bCs/>
          <w:b/>
        </w:rPr>
        <w:t xml:space="preserve">James Alexander Reynolds</w:t>
      </w:r>
      <w:r>
        <w:br/>
      </w:r>
      <w:r>
        <w:t xml:space="preserve">United States Citizen</w:t>
      </w:r>
      <w:r>
        <w:br/>
      </w:r>
      <w:r>
        <w:t xml:space="preserve">Email: james.reynolds@university.edu | Phone: +1 (202) 555-0198</w:t>
      </w:r>
      <w:r>
        <w:br/>
      </w:r>
      <w:r>
        <w:t xml:space="preserve">LinkedIn: linkedin.com/in/jamesreynolds-military</w:t>
      </w:r>
    </w:p>
    <w:p>
      <w:pPr>
        <w:pStyle w:val="BodyText"/>
      </w:pPr>
      <w:r>
        <w:t xml:space="preserve">*Note: This letter is submitted for the QAF Cadet Training Program, not a traditional internship. Qatar's military officer roles require formal commissioning through structured training program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Military Officer Position, Qatar Doha</dc:title>
  <dc:creator/>
  <dc:language>en</dc:language>
  <cp:keywords/>
  <dcterms:created xsi:type="dcterms:W3CDTF">2026-07-23T02:44:40Z</dcterms:created>
  <dcterms:modified xsi:type="dcterms:W3CDTF">2026-07-23T02:44:40Z</dcterms:modified>
</cp:coreProperties>
</file>

<file path=docProps/custom.xml><?xml version="1.0" encoding="utf-8"?>
<Properties xmlns="http://schemas.openxmlformats.org/officeDocument/2006/custom-properties" xmlns:vt="http://schemas.openxmlformats.org/officeDocument/2006/docPropsVTypes"/>
</file>